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92C9" w14:textId="3C746FB1" w:rsidR="0086060C" w:rsidRDefault="00D54959" w:rsidP="0090345B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1E4065">
        <w:rPr>
          <w:rFonts w:ascii="Calibri" w:hAnsi="Calibri"/>
          <w:sz w:val="28"/>
          <w:szCs w:val="28"/>
        </w:rPr>
        <w:t xml:space="preserve"> </w:t>
      </w:r>
      <w:r w:rsidR="00FD0503">
        <w:rPr>
          <w:rFonts w:ascii="Calibri" w:hAnsi="Calibri"/>
          <w:sz w:val="28"/>
          <w:szCs w:val="28"/>
        </w:rPr>
        <w:t>7</w:t>
      </w:r>
      <w:r w:rsidR="00011772">
        <w:rPr>
          <w:rFonts w:ascii="Calibri" w:hAnsi="Calibri"/>
          <w:sz w:val="28"/>
          <w:szCs w:val="28"/>
        </w:rPr>
        <w:t>500</w:t>
      </w:r>
      <w:r w:rsidR="00DE1370">
        <w:rPr>
          <w:rFonts w:ascii="Calibri" w:hAnsi="Calibri"/>
          <w:sz w:val="28"/>
          <w:szCs w:val="28"/>
        </w:rPr>
        <w:t>/7506</w:t>
      </w:r>
      <w:r w:rsidR="00F82B50">
        <w:rPr>
          <w:rFonts w:ascii="Calibri" w:hAnsi="Calibri"/>
          <w:sz w:val="28"/>
          <w:szCs w:val="28"/>
        </w:rPr>
        <w:t>-</w:t>
      </w:r>
      <w:r w:rsidR="00B268BB">
        <w:rPr>
          <w:rFonts w:ascii="Calibri" w:hAnsi="Calibri"/>
          <w:sz w:val="28"/>
          <w:szCs w:val="28"/>
        </w:rPr>
        <w:t>Lecture 0</w:t>
      </w:r>
      <w:r w:rsidR="009878C4">
        <w:rPr>
          <w:rFonts w:ascii="Calibri" w:hAnsi="Calibri"/>
          <w:sz w:val="28"/>
          <w:szCs w:val="28"/>
        </w:rPr>
        <w:t>4</w:t>
      </w:r>
      <w:r w:rsidR="00F82B50">
        <w:rPr>
          <w:rFonts w:ascii="Calibri" w:hAnsi="Calibri"/>
          <w:sz w:val="28"/>
          <w:szCs w:val="28"/>
        </w:rPr>
        <w:t>:</w:t>
      </w:r>
      <w:r w:rsidR="00B268BB">
        <w:rPr>
          <w:rFonts w:ascii="Calibri" w:hAnsi="Calibri"/>
          <w:sz w:val="28"/>
          <w:szCs w:val="28"/>
        </w:rPr>
        <w:t xml:space="preserve"> Message</w:t>
      </w:r>
      <w:r w:rsidR="009878C4">
        <w:rPr>
          <w:rFonts w:ascii="Calibri" w:hAnsi="Calibri"/>
          <w:sz w:val="28"/>
          <w:szCs w:val="28"/>
        </w:rPr>
        <w:t>-</w:t>
      </w:r>
      <w:r w:rsidR="00B268BB">
        <w:rPr>
          <w:rFonts w:ascii="Calibri" w:hAnsi="Calibri"/>
          <w:sz w:val="28"/>
          <w:szCs w:val="28"/>
        </w:rPr>
        <w:t>Passing</w:t>
      </w:r>
      <w:r w:rsidR="009878C4">
        <w:rPr>
          <w:rFonts w:ascii="Calibri" w:hAnsi="Calibri"/>
          <w:sz w:val="28"/>
          <w:szCs w:val="28"/>
        </w:rPr>
        <w:t xml:space="preserve"> Systems</w:t>
      </w:r>
    </w:p>
    <w:p w14:paraId="32D3AD2B" w14:textId="126278F9" w:rsidR="0090345B" w:rsidRPr="002B64D1" w:rsidRDefault="00506247" w:rsidP="002B64D1"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3396B7AD" w14:textId="77777777" w:rsidR="00F82B50" w:rsidRDefault="00F82B50" w:rsidP="00802CCD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40BB92A1" w14:textId="2964FFCF" w:rsidR="00261EF8" w:rsidRDefault="00261EF8" w:rsidP="00261EF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6C18B4">
        <w:rPr>
          <w:rFonts w:ascii="Calibri" w:hAnsi="Calibri" w:cs="Arial"/>
          <w:b/>
        </w:rPr>
        <w:t>1</w:t>
      </w:r>
      <w:r w:rsidR="00E652FC">
        <w:rPr>
          <w:rFonts w:ascii="Calibri" w:hAnsi="Calibri" w:cs="Arial"/>
          <w:b/>
        </w:rPr>
        <w:t xml:space="preserve"> (</w:t>
      </w:r>
      <w:proofErr w:type="spellStart"/>
      <w:r w:rsidR="00E652FC">
        <w:rPr>
          <w:rFonts w:ascii="Calibri" w:hAnsi="Calibri" w:cs="Arial"/>
          <w:b/>
        </w:rPr>
        <w:t>Menti</w:t>
      </w:r>
      <w:proofErr w:type="spellEnd"/>
      <w:r w:rsidR="00E652FC"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="004E3CB2" w:rsidRPr="004E3CB2">
        <w:rPr>
          <w:rFonts w:asciiTheme="minorHAnsi" w:eastAsia="MS PGothic" w:hAnsi="Calibri" w:cs="MS PGothic"/>
          <w:color w:val="000000" w:themeColor="text1"/>
          <w:kern w:val="24"/>
        </w:rPr>
        <w:t>What are the basic two operations of a message passing system?</w:t>
      </w:r>
      <w:r w:rsidRPr="004B3361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</w:p>
    <w:p w14:paraId="0B98EA1C" w14:textId="1A01DB1B" w:rsidR="00E17FE4" w:rsidRDefault="00E17FE4" w:rsidP="009F13B3">
      <w:pPr>
        <w:rPr>
          <w:rFonts w:asciiTheme="minorHAnsi" w:hAnsiTheme="minorHAnsi" w:cstheme="minorHAnsi"/>
        </w:rPr>
      </w:pPr>
    </w:p>
    <w:p w14:paraId="543F62F7" w14:textId="3A4200A0" w:rsidR="008F6F88" w:rsidRDefault="008F6F88" w:rsidP="009F13B3">
      <w:pPr>
        <w:rPr>
          <w:rFonts w:asciiTheme="minorHAnsi" w:hAnsiTheme="minorHAnsi" w:cstheme="minorHAnsi"/>
        </w:rPr>
      </w:pPr>
    </w:p>
    <w:p w14:paraId="111EBE8A" w14:textId="4255A156" w:rsidR="008F6F88" w:rsidRDefault="008F6F88" w:rsidP="009F13B3">
      <w:pPr>
        <w:rPr>
          <w:rFonts w:asciiTheme="minorHAnsi" w:hAnsiTheme="minorHAnsi" w:cstheme="minorHAnsi"/>
        </w:rPr>
      </w:pPr>
    </w:p>
    <w:p w14:paraId="6A1B33A3" w14:textId="77777777" w:rsidR="008F6F88" w:rsidRDefault="008F6F88" w:rsidP="009F13B3">
      <w:pPr>
        <w:rPr>
          <w:rFonts w:asciiTheme="minorHAnsi" w:hAnsiTheme="minorHAnsi" w:cstheme="minorHAnsi"/>
        </w:rPr>
      </w:pPr>
    </w:p>
    <w:p w14:paraId="3803EA61" w14:textId="77777777" w:rsidR="008F6F88" w:rsidRDefault="008F6F88" w:rsidP="009F13B3">
      <w:pPr>
        <w:rPr>
          <w:rFonts w:asciiTheme="minorHAnsi" w:hAnsiTheme="minorHAnsi" w:cstheme="minorHAnsi"/>
        </w:rPr>
      </w:pPr>
    </w:p>
    <w:p w14:paraId="278EAD4F" w14:textId="4677C040" w:rsidR="001A36B6" w:rsidRDefault="001A36B6" w:rsidP="008F6F88">
      <w:pPr>
        <w:rPr>
          <w:rFonts w:ascii="Courier New" w:hAnsi="Courier New" w:cs="Courier New"/>
          <w:sz w:val="20"/>
          <w:szCs w:val="20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6C18B4">
        <w:rPr>
          <w:rFonts w:ascii="Calibri" w:hAnsi="Calibri" w:cs="Arial"/>
          <w:b/>
        </w:rPr>
        <w:t>2</w:t>
      </w:r>
      <w:r w:rsidRPr="006D41A7">
        <w:rPr>
          <w:rFonts w:ascii="Calibri" w:hAnsi="Calibri" w:cs="Arial"/>
          <w:b/>
        </w:rPr>
        <w:t>:</w:t>
      </w:r>
      <w:r>
        <w:rPr>
          <w:rFonts w:ascii="Calibri" w:hAnsi="Calibri" w:cs="Arial"/>
          <w:b/>
        </w:rPr>
        <w:t xml:space="preserve"> </w:t>
      </w:r>
      <w:r w:rsidR="004064F7" w:rsidRPr="004064F7">
        <w:rPr>
          <w:rFonts w:asciiTheme="minorHAnsi" w:hAnsiTheme="minorHAnsi" w:cstheme="minorHAnsi"/>
        </w:rPr>
        <w:t xml:space="preserve">Please extend the </w:t>
      </w:r>
      <w:r w:rsidR="008F6F88">
        <w:rPr>
          <w:rFonts w:asciiTheme="minorHAnsi" w:hAnsiTheme="minorHAnsi" w:cstheme="minorHAnsi"/>
        </w:rPr>
        <w:t>two</w:t>
      </w:r>
      <w:r w:rsidR="004064F7" w:rsidRPr="004064F7">
        <w:rPr>
          <w:rFonts w:asciiTheme="minorHAnsi" w:hAnsiTheme="minorHAnsi" w:cstheme="minorHAnsi"/>
        </w:rPr>
        <w:t xml:space="preserve"> prototypes</w:t>
      </w:r>
      <w:r>
        <w:rPr>
          <w:rFonts w:asciiTheme="minorHAnsi" w:hAnsiTheme="minorHAnsi" w:cstheme="minorHAnsi"/>
        </w:rPr>
        <w:t xml:space="preserve"> for direct communications.</w:t>
      </w:r>
      <w:r w:rsidR="004064F7" w:rsidRPr="004064F7">
        <w:rPr>
          <w:rFonts w:asciiTheme="minorHAnsi" w:hAnsiTheme="minorHAnsi" w:cstheme="minorHAnsi"/>
        </w:rPr>
        <w:br/>
      </w:r>
    </w:p>
    <w:p w14:paraId="7B173D99" w14:textId="77777777" w:rsidR="008F6F88" w:rsidRDefault="008F6F88" w:rsidP="008F6F88">
      <w:pPr>
        <w:rPr>
          <w:rFonts w:ascii="Courier New" w:hAnsi="Courier New" w:cs="Courier New"/>
          <w:sz w:val="20"/>
          <w:szCs w:val="20"/>
        </w:rPr>
      </w:pPr>
    </w:p>
    <w:p w14:paraId="7640B18C" w14:textId="4132D56E" w:rsidR="008F6F88" w:rsidRDefault="008F6F88" w:rsidP="008F6F88">
      <w:pPr>
        <w:rPr>
          <w:rFonts w:ascii="Courier New" w:hAnsi="Courier New" w:cs="Courier New"/>
          <w:sz w:val="20"/>
          <w:szCs w:val="20"/>
        </w:rPr>
      </w:pPr>
    </w:p>
    <w:p w14:paraId="5632BF31" w14:textId="77777777" w:rsidR="008F6F88" w:rsidRPr="001A36B6" w:rsidRDefault="008F6F88" w:rsidP="008F6F88">
      <w:pPr>
        <w:rPr>
          <w:rFonts w:ascii="Courier New" w:hAnsi="Courier New" w:cs="Courier New"/>
          <w:sz w:val="20"/>
          <w:szCs w:val="20"/>
        </w:rPr>
      </w:pPr>
    </w:p>
    <w:p w14:paraId="3AA674E1" w14:textId="77777777" w:rsidR="00B447A9" w:rsidRDefault="00B447A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2DF8058E" w14:textId="68DE39C0" w:rsidR="00B447A9" w:rsidRDefault="00B447A9" w:rsidP="00B447A9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3 (</w:t>
      </w:r>
      <w:proofErr w:type="spellStart"/>
      <w:r w:rsidR="001E4065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="00A5326B" w:rsidRPr="00A5326B">
        <w:rPr>
          <w:rFonts w:asciiTheme="minorHAnsi" w:eastAsia="MS PGothic" w:hAnsi="Calibri" w:cs="MS PGothic"/>
          <w:color w:val="000000" w:themeColor="text1"/>
          <w:kern w:val="24"/>
        </w:rPr>
        <w:t xml:space="preserve">Suppose you have implemented </w:t>
      </w:r>
      <w:r w:rsidR="00A5326B">
        <w:rPr>
          <w:rFonts w:asciiTheme="minorHAnsi" w:eastAsia="MS PGothic" w:hAnsi="Calibri" w:cs="MS PGothic"/>
          <w:color w:val="000000" w:themeColor="text1"/>
          <w:kern w:val="24"/>
        </w:rPr>
        <w:t xml:space="preserve">a </w:t>
      </w:r>
      <w:r w:rsidR="00A5326B" w:rsidRPr="00A5326B">
        <w:rPr>
          <w:rFonts w:asciiTheme="minorHAnsi" w:eastAsia="MS PGothic" w:hAnsi="Calibri" w:cs="MS PGothic"/>
          <w:color w:val="000000" w:themeColor="text1"/>
          <w:kern w:val="24"/>
        </w:rPr>
        <w:t xml:space="preserve">message passing </w:t>
      </w:r>
      <w:r w:rsidR="00A5326B">
        <w:rPr>
          <w:rFonts w:asciiTheme="minorHAnsi" w:eastAsia="MS PGothic" w:hAnsi="Calibri" w:cs="MS PGothic"/>
          <w:color w:val="000000" w:themeColor="text1"/>
          <w:kern w:val="24"/>
        </w:rPr>
        <w:t xml:space="preserve">mechanism </w:t>
      </w:r>
      <w:r w:rsidR="00A5326B" w:rsidRPr="00A5326B">
        <w:rPr>
          <w:rFonts w:asciiTheme="minorHAnsi" w:eastAsia="MS PGothic" w:hAnsi="Calibri" w:cs="MS PGothic"/>
          <w:color w:val="000000" w:themeColor="text1"/>
          <w:kern w:val="24"/>
        </w:rPr>
        <w:t>on a shared-memory system and a distributed-memory system</w:t>
      </w:r>
      <w:r w:rsidR="00A5326B">
        <w:rPr>
          <w:rFonts w:asciiTheme="minorHAnsi" w:eastAsia="MS PGothic" w:hAnsi="Calibri" w:cs="MS PGothic"/>
          <w:color w:val="000000" w:themeColor="text1"/>
          <w:kern w:val="24"/>
        </w:rPr>
        <w:t>, respectively</w:t>
      </w:r>
      <w:r w:rsidR="00A5326B" w:rsidRPr="00A5326B">
        <w:rPr>
          <w:rFonts w:asciiTheme="minorHAnsi" w:eastAsia="MS PGothic" w:hAnsi="Calibri" w:cs="MS PGothic"/>
          <w:color w:val="000000" w:themeColor="text1"/>
          <w:kern w:val="24"/>
        </w:rPr>
        <w:t xml:space="preserve">. Which system is </w:t>
      </w:r>
      <w:r w:rsidR="00A5326B">
        <w:rPr>
          <w:rFonts w:asciiTheme="minorHAnsi" w:eastAsia="MS PGothic" w:hAnsi="Calibri" w:cs="MS PGothic"/>
          <w:color w:val="000000" w:themeColor="text1"/>
          <w:kern w:val="24"/>
        </w:rPr>
        <w:t xml:space="preserve">more </w:t>
      </w:r>
      <w:r w:rsidR="00A5326B" w:rsidRPr="00A5326B">
        <w:rPr>
          <w:rFonts w:asciiTheme="minorHAnsi" w:eastAsia="MS PGothic" w:hAnsi="Calibri" w:cs="MS PGothic"/>
          <w:color w:val="000000" w:themeColor="text1"/>
          <w:kern w:val="24"/>
        </w:rPr>
        <w:t>scalable?</w:t>
      </w:r>
      <w:r w:rsidR="00A5326B">
        <w:rPr>
          <w:rFonts w:asciiTheme="minorHAnsi" w:eastAsia="MS PGothic" w:hAnsi="Calibri" w:cs="MS PGothic"/>
          <w:color w:val="000000" w:themeColor="text1"/>
          <w:kern w:val="24"/>
        </w:rPr>
        <w:t xml:space="preserve"> Why?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7942A51E" w14:textId="0857187A" w:rsidR="00A5326B" w:rsidRDefault="00A5326B" w:rsidP="00B447A9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 w:rsidRPr="00A5326B">
        <w:rPr>
          <w:rFonts w:ascii="Calibri" w:hAnsi="Calibri" w:cs="Arial"/>
          <w:noProof/>
        </w:rPr>
        <w:drawing>
          <wp:inline distT="0" distB="0" distL="0" distR="0" wp14:anchorId="0C3EA9B5" wp14:editId="2EA3C196">
            <wp:extent cx="2455631" cy="1222131"/>
            <wp:effectExtent l="0" t="0" r="1905" b="0"/>
            <wp:docPr id="1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2E69E73-EE52-4E86-BF9E-4F212D8206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>
                      <a:extLst>
                        <a:ext uri="{FF2B5EF4-FFF2-40B4-BE49-F238E27FC236}">
                          <a16:creationId xmlns:a16="http://schemas.microsoft.com/office/drawing/2014/main" id="{92E69E73-EE52-4E86-BF9E-4F212D82069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26" cy="1228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  <w:r w:rsidRPr="00A5326B">
        <w:rPr>
          <w:rFonts w:ascii="Calibri" w:hAnsi="Calibri" w:cs="Arial"/>
          <w:noProof/>
        </w:rPr>
        <w:drawing>
          <wp:inline distT="0" distB="0" distL="0" distR="0" wp14:anchorId="1052B6F3" wp14:editId="504133BA">
            <wp:extent cx="2751992" cy="1250819"/>
            <wp:effectExtent l="0" t="0" r="0" b="6985"/>
            <wp:docPr id="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DC8D4BE6-1BB3-4397-BA6F-F46F8F189C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>
                      <a:extLst>
                        <a:ext uri="{FF2B5EF4-FFF2-40B4-BE49-F238E27FC236}">
                          <a16:creationId xmlns:a16="http://schemas.microsoft.com/office/drawing/2014/main" id="{DC8D4BE6-1BB3-4397-BA6F-F46F8F189CC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393" cy="125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lc="http://schemas.openxmlformats.org/drawingml/2006/lockedCanvas" xmlns:a14="http://schemas.microsoft.com/office/drawing/2010/main" xmlns:p="http://schemas.openxmlformats.org/presentationml/2006/main" xmlns="" xmlns:w="http://schemas.openxmlformats.org/wordprocessingml/2006/main" xmlns:w10="urn:schemas-microsoft-com:office:word" xmlns:v="urn:schemas-microsoft-com:vml" xmlns:o="urn:schemas-microsoft-com:office:office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7C2ED3C4" w14:textId="77777777" w:rsidR="008F6F88" w:rsidRDefault="008F6F88" w:rsidP="00A5326B">
      <w:pPr>
        <w:ind w:left="360"/>
        <w:rPr>
          <w:rFonts w:ascii="Calibri" w:hAnsi="Calibri" w:cs="Arial"/>
        </w:rPr>
      </w:pPr>
    </w:p>
    <w:p w14:paraId="2D1136DB" w14:textId="4FE76C33" w:rsidR="008B04F7" w:rsidRPr="00A5326B" w:rsidRDefault="00A5326B" w:rsidP="00A5326B">
      <w:pPr>
        <w:ind w:left="360"/>
        <w:rPr>
          <w:rFonts w:ascii="Calibri" w:hAnsi="Calibri" w:cs="Arial"/>
        </w:rPr>
      </w:pPr>
      <w:r>
        <w:rPr>
          <w:rFonts w:ascii="Calibri" w:hAnsi="Calibri" w:cs="Arial"/>
        </w:rPr>
        <w:t>A</w:t>
      </w:r>
      <w:r w:rsidR="00857B0A">
        <w:rPr>
          <w:rFonts w:ascii="Calibri" w:hAnsi="Calibri" w:cs="Arial"/>
        </w:rPr>
        <w:t>)</w:t>
      </w:r>
      <w:r>
        <w:rPr>
          <w:rFonts w:ascii="Calibri" w:hAnsi="Calibri" w:cs="Arial"/>
        </w:rPr>
        <w:t xml:space="preserve"> </w:t>
      </w:r>
      <w:r w:rsidR="008B04F7" w:rsidRPr="00A5326B">
        <w:rPr>
          <w:rFonts w:ascii="Calibri" w:hAnsi="Calibri" w:cs="Arial"/>
        </w:rPr>
        <w:t xml:space="preserve">Shared-Memory </w:t>
      </w:r>
      <w:proofErr w:type="gramStart"/>
      <w:r w:rsidR="008B04F7" w:rsidRPr="00A5326B">
        <w:rPr>
          <w:rFonts w:ascii="Calibri" w:hAnsi="Calibri" w:cs="Arial"/>
        </w:rPr>
        <w:t xml:space="preserve">System  </w:t>
      </w:r>
      <w:r w:rsidR="008B04F7" w:rsidRPr="00A5326B">
        <w:rPr>
          <w:rFonts w:ascii="Calibri" w:hAnsi="Calibri" w:cs="Arial"/>
        </w:rPr>
        <w:tab/>
      </w:r>
      <w:proofErr w:type="gramEnd"/>
      <w:r>
        <w:rPr>
          <w:rFonts w:ascii="Calibri" w:hAnsi="Calibri" w:cs="Arial"/>
        </w:rPr>
        <w:t>B</w:t>
      </w:r>
      <w:r w:rsidR="00857B0A">
        <w:rPr>
          <w:rFonts w:ascii="Calibri" w:hAnsi="Calibri" w:cs="Arial"/>
        </w:rPr>
        <w:t>)</w:t>
      </w:r>
      <w:r w:rsidR="008B04F7" w:rsidRPr="00A5326B">
        <w:rPr>
          <w:rFonts w:ascii="Calibri" w:hAnsi="Calibri" w:cs="Arial"/>
        </w:rPr>
        <w:t xml:space="preserve"> Distributed-Memory System</w:t>
      </w:r>
    </w:p>
    <w:p w14:paraId="08724A9A" w14:textId="4A8B4FD9" w:rsidR="00A5326B" w:rsidRPr="00A5326B" w:rsidRDefault="00A5326B" w:rsidP="00A5326B">
      <w:pPr>
        <w:ind w:firstLine="360"/>
        <w:rPr>
          <w:rFonts w:ascii="Calibri" w:hAnsi="Calibri" w:cs="Arial"/>
        </w:rPr>
      </w:pPr>
      <w:r>
        <w:rPr>
          <w:rFonts w:ascii="Calibri" w:hAnsi="Calibri" w:cs="Arial"/>
        </w:rPr>
        <w:t>C</w:t>
      </w:r>
      <w:r w:rsidR="00857B0A">
        <w:rPr>
          <w:rFonts w:ascii="Calibri" w:hAnsi="Calibri" w:cs="Arial"/>
        </w:rPr>
        <w:t>)</w:t>
      </w:r>
      <w:r>
        <w:rPr>
          <w:rFonts w:ascii="Calibri" w:hAnsi="Calibri" w:cs="Arial"/>
        </w:rPr>
        <w:t xml:space="preserve"> </w:t>
      </w:r>
      <w:r w:rsidRPr="00A5326B">
        <w:rPr>
          <w:rFonts w:ascii="Calibri" w:hAnsi="Calibri" w:cs="Arial"/>
        </w:rPr>
        <w:t xml:space="preserve">They are equally scalable </w:t>
      </w:r>
      <w:r w:rsidRPr="00A5326B">
        <w:rPr>
          <w:rFonts w:ascii="Calibri" w:hAnsi="Calibri" w:cs="Arial"/>
        </w:rPr>
        <w:tab/>
      </w:r>
      <w:r>
        <w:rPr>
          <w:rFonts w:ascii="Calibri" w:hAnsi="Calibri" w:cs="Arial"/>
        </w:rPr>
        <w:t>D</w:t>
      </w:r>
      <w:r w:rsidR="00857B0A">
        <w:rPr>
          <w:rFonts w:ascii="Calibri" w:hAnsi="Calibri" w:cs="Arial"/>
        </w:rPr>
        <w:t>)</w:t>
      </w:r>
      <w:r w:rsidRPr="00A5326B">
        <w:rPr>
          <w:rFonts w:ascii="Calibri" w:hAnsi="Calibri" w:cs="Arial"/>
        </w:rPr>
        <w:t xml:space="preserve"> Scalability </w:t>
      </w:r>
      <w:proofErr w:type="gramStart"/>
      <w:r w:rsidRPr="00A5326B">
        <w:rPr>
          <w:rFonts w:ascii="Calibri" w:hAnsi="Calibri" w:cs="Arial"/>
        </w:rPr>
        <w:t>can’t</w:t>
      </w:r>
      <w:proofErr w:type="gramEnd"/>
      <w:r w:rsidRPr="00A5326B">
        <w:rPr>
          <w:rFonts w:ascii="Calibri" w:hAnsi="Calibri" w:cs="Arial"/>
        </w:rPr>
        <w:t xml:space="preserve"> be measured</w:t>
      </w:r>
    </w:p>
    <w:p w14:paraId="2EF229ED" w14:textId="54DA4248" w:rsidR="00B447A9" w:rsidRDefault="00B447A9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D3D70FC" w14:textId="4FACB337" w:rsidR="00611FC7" w:rsidRDefault="00611FC7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A5326B">
        <w:rPr>
          <w:rFonts w:ascii="Calibri" w:hAnsi="Calibri" w:cs="Arial"/>
          <w:b/>
        </w:rPr>
        <w:t>4</w:t>
      </w:r>
      <w:r>
        <w:rPr>
          <w:rFonts w:ascii="Calibri" w:hAnsi="Calibri" w:cs="Arial"/>
          <w:b/>
        </w:rPr>
        <w:t xml:space="preserve"> (</w:t>
      </w:r>
      <w:proofErr w:type="spellStart"/>
      <w:r w:rsidR="001E4065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="00F15377" w:rsidRPr="00F15377">
        <w:rPr>
          <w:rFonts w:asciiTheme="minorHAnsi" w:eastAsia="MS PGothic" w:hAnsi="Calibri" w:cs="MS PGothic"/>
          <w:color w:val="000000" w:themeColor="text1"/>
          <w:kern w:val="24"/>
        </w:rPr>
        <w:t>How should communicating processes be associated with a link in direct communication? Why?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7773061A" w14:textId="77777777" w:rsidR="008F6F88" w:rsidRDefault="008F6F88" w:rsidP="00611FC7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21FA4A39" w14:textId="0F8D62B3" w:rsidR="008B04F7" w:rsidRPr="00857B0A" w:rsidRDefault="008B04F7" w:rsidP="00AC4A5B">
      <w:pPr>
        <w:pStyle w:val="ListParagraph"/>
        <w:numPr>
          <w:ilvl w:val="0"/>
          <w:numId w:val="1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A link is associated with multiple pairs of </w:t>
      </w:r>
      <w:proofErr w:type="gramStart"/>
      <w:r w:rsidRPr="00857B0A">
        <w:rPr>
          <w:rFonts w:ascii="Calibri" w:hAnsi="Calibri" w:cs="Arial"/>
        </w:rPr>
        <w:t>processes</w:t>
      </w:r>
      <w:proofErr w:type="gramEnd"/>
      <w:r w:rsidRPr="00857B0A">
        <w:rPr>
          <w:rFonts w:ascii="Calibri" w:hAnsi="Calibri" w:cs="Arial"/>
        </w:rPr>
        <w:t xml:space="preserve"> </w:t>
      </w:r>
    </w:p>
    <w:p w14:paraId="19FE2EDF" w14:textId="77777777" w:rsidR="008B04F7" w:rsidRPr="00F17E9A" w:rsidRDefault="008B04F7" w:rsidP="00AC4A5B">
      <w:pPr>
        <w:pStyle w:val="ListParagraph"/>
        <w:numPr>
          <w:ilvl w:val="0"/>
          <w:numId w:val="1"/>
        </w:numPr>
        <w:rPr>
          <w:rFonts w:ascii="Calibri" w:hAnsi="Calibri" w:cs="Arial"/>
        </w:rPr>
      </w:pPr>
      <w:r w:rsidRPr="00F17E9A">
        <w:rPr>
          <w:rFonts w:ascii="Calibri" w:hAnsi="Calibri" w:cs="Arial"/>
        </w:rPr>
        <w:t xml:space="preserve">A link is associated with exactly one pair of </w:t>
      </w:r>
      <w:proofErr w:type="gramStart"/>
      <w:r w:rsidRPr="00F17E9A">
        <w:rPr>
          <w:rFonts w:ascii="Calibri" w:hAnsi="Calibri" w:cs="Arial"/>
        </w:rPr>
        <w:t>processes</w:t>
      </w:r>
      <w:proofErr w:type="gramEnd"/>
    </w:p>
    <w:p w14:paraId="4758E366" w14:textId="77777777" w:rsidR="008B04F7" w:rsidRPr="00F17E9A" w:rsidRDefault="008B04F7" w:rsidP="00AC4A5B">
      <w:pPr>
        <w:pStyle w:val="ListParagraph"/>
        <w:numPr>
          <w:ilvl w:val="0"/>
          <w:numId w:val="1"/>
        </w:numPr>
        <w:rPr>
          <w:rFonts w:ascii="Calibri" w:hAnsi="Calibri" w:cs="Arial"/>
        </w:rPr>
      </w:pPr>
      <w:r w:rsidRPr="00F17E9A">
        <w:rPr>
          <w:rFonts w:ascii="Calibri" w:hAnsi="Calibri" w:cs="Arial"/>
        </w:rPr>
        <w:t xml:space="preserve">A link should be associated with any pair of </w:t>
      </w:r>
      <w:proofErr w:type="gramStart"/>
      <w:r w:rsidRPr="00F17E9A">
        <w:rPr>
          <w:rFonts w:ascii="Calibri" w:hAnsi="Calibri" w:cs="Arial"/>
        </w:rPr>
        <w:t>processes</w:t>
      </w:r>
      <w:proofErr w:type="gramEnd"/>
    </w:p>
    <w:p w14:paraId="19BEDB75" w14:textId="38189759" w:rsidR="00611FC7" w:rsidRPr="00802CCD" w:rsidRDefault="00F17E9A" w:rsidP="00AC4A5B">
      <w:pPr>
        <w:pStyle w:val="ListParagraph"/>
        <w:numPr>
          <w:ilvl w:val="0"/>
          <w:numId w:val="1"/>
        </w:numPr>
        <w:rPr>
          <w:rFonts w:ascii="Calibri" w:hAnsi="Calibri" w:cs="Arial"/>
        </w:rPr>
      </w:pPr>
      <w:r w:rsidRPr="00F17E9A">
        <w:rPr>
          <w:rFonts w:ascii="Calibri" w:hAnsi="Calibri" w:cs="Arial"/>
        </w:rPr>
        <w:t xml:space="preserve">A link is associated with a group of more than two </w:t>
      </w:r>
      <w:proofErr w:type="gramStart"/>
      <w:r w:rsidRPr="00F17E9A">
        <w:rPr>
          <w:rFonts w:ascii="Calibri" w:hAnsi="Calibri" w:cs="Arial"/>
        </w:rPr>
        <w:t>processes</w:t>
      </w:r>
      <w:proofErr w:type="gramEnd"/>
      <w:r w:rsidR="00611FC7" w:rsidRPr="00802CCD">
        <w:rPr>
          <w:rFonts w:ascii="Calibri" w:hAnsi="Calibri" w:cs="Arial"/>
        </w:rPr>
        <w:t xml:space="preserve">  </w:t>
      </w:r>
    </w:p>
    <w:p w14:paraId="5563748F" w14:textId="3E07F5F7" w:rsidR="00611FC7" w:rsidRDefault="00611FC7" w:rsidP="009F13B3">
      <w:pPr>
        <w:rPr>
          <w:rFonts w:ascii="Courier New" w:hAnsi="Courier New" w:cs="Courier New"/>
          <w:sz w:val="20"/>
          <w:szCs w:val="20"/>
        </w:rPr>
      </w:pPr>
    </w:p>
    <w:p w14:paraId="5273D7FA" w14:textId="77777777" w:rsidR="008F6F88" w:rsidRDefault="008F6F88" w:rsidP="009F13B3">
      <w:pPr>
        <w:rPr>
          <w:rFonts w:ascii="Courier New" w:hAnsi="Courier New" w:cs="Courier New"/>
          <w:sz w:val="20"/>
          <w:szCs w:val="20"/>
        </w:rPr>
      </w:pPr>
    </w:p>
    <w:p w14:paraId="77A6C3E0" w14:textId="07F69529" w:rsidR="008936E8" w:rsidRDefault="008936E8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 w:rsidR="00A5326B">
        <w:rPr>
          <w:rFonts w:ascii="Calibri" w:hAnsi="Calibri" w:cs="Arial"/>
          <w:b/>
        </w:rPr>
        <w:t>5</w:t>
      </w:r>
      <w:r>
        <w:rPr>
          <w:rFonts w:ascii="Calibri" w:hAnsi="Calibri" w:cs="Arial"/>
          <w:b/>
        </w:rPr>
        <w:t xml:space="preserve"> (</w:t>
      </w:r>
      <w:proofErr w:type="spellStart"/>
      <w:r w:rsidR="001E4065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Pr="008936E8">
        <w:rPr>
          <w:rFonts w:asciiTheme="minorHAnsi" w:eastAsia="MS PGothic" w:hAnsi="Calibri" w:cs="MS PGothic"/>
          <w:color w:val="000000" w:themeColor="text1"/>
          <w:kern w:val="24"/>
        </w:rPr>
        <w:t>Is a link unidirectional or bi-directional in direct communication? Why?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5FF363AE" w14:textId="77777777" w:rsidR="008F6F88" w:rsidRDefault="008F6F88" w:rsidP="008936E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003C8A43" w14:textId="4658610B" w:rsidR="008B04F7" w:rsidRPr="00857B0A" w:rsidRDefault="008B04F7" w:rsidP="00AC4A5B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A link is </w:t>
      </w:r>
      <w:proofErr w:type="gramStart"/>
      <w:r w:rsidRPr="00857B0A">
        <w:rPr>
          <w:rFonts w:ascii="Calibri" w:hAnsi="Calibri" w:cs="Arial"/>
        </w:rPr>
        <w:t>unidirectional</w:t>
      </w:r>
      <w:proofErr w:type="gramEnd"/>
    </w:p>
    <w:p w14:paraId="2D90ED4E" w14:textId="77777777" w:rsidR="008B04F7" w:rsidRPr="008936E8" w:rsidRDefault="008B04F7" w:rsidP="00AC4A5B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r w:rsidRPr="008936E8">
        <w:rPr>
          <w:rFonts w:ascii="Calibri" w:hAnsi="Calibri" w:cs="Arial"/>
        </w:rPr>
        <w:t xml:space="preserve">A link is </w:t>
      </w:r>
      <w:proofErr w:type="gramStart"/>
      <w:r w:rsidRPr="008936E8">
        <w:rPr>
          <w:rFonts w:ascii="Calibri" w:hAnsi="Calibri" w:cs="Arial"/>
        </w:rPr>
        <w:t>bidirectional</w:t>
      </w:r>
      <w:proofErr w:type="gramEnd"/>
    </w:p>
    <w:p w14:paraId="2BEC8F52" w14:textId="77777777" w:rsidR="008B04F7" w:rsidRPr="008936E8" w:rsidRDefault="008B04F7" w:rsidP="00AC4A5B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r w:rsidRPr="008936E8">
        <w:rPr>
          <w:rFonts w:ascii="Calibri" w:hAnsi="Calibri" w:cs="Arial"/>
        </w:rPr>
        <w:t xml:space="preserve">A link is neither unidirectional nor </w:t>
      </w:r>
      <w:proofErr w:type="gramStart"/>
      <w:r w:rsidRPr="008936E8">
        <w:rPr>
          <w:rFonts w:ascii="Calibri" w:hAnsi="Calibri" w:cs="Arial"/>
        </w:rPr>
        <w:t>bidirectional</w:t>
      </w:r>
      <w:proofErr w:type="gramEnd"/>
    </w:p>
    <w:p w14:paraId="2D4317AE" w14:textId="77777777" w:rsidR="008B04F7" w:rsidRPr="008936E8" w:rsidRDefault="008B04F7" w:rsidP="00AC4A5B">
      <w:pPr>
        <w:pStyle w:val="ListParagraph"/>
        <w:numPr>
          <w:ilvl w:val="0"/>
          <w:numId w:val="2"/>
        </w:numPr>
        <w:rPr>
          <w:rFonts w:ascii="Calibri" w:hAnsi="Calibri" w:cs="Arial"/>
        </w:rPr>
      </w:pPr>
      <w:r w:rsidRPr="008936E8">
        <w:rPr>
          <w:rFonts w:ascii="Calibri" w:hAnsi="Calibri" w:cs="Arial"/>
        </w:rPr>
        <w:lastRenderedPageBreak/>
        <w:t>A link has a hybrid mode: either unidirectional or bidirectional</w:t>
      </w:r>
    </w:p>
    <w:p w14:paraId="05557013" w14:textId="3B30D94E" w:rsidR="00730862" w:rsidRDefault="00730862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 (</w:t>
      </w:r>
      <w:proofErr w:type="spellStart"/>
      <w:r w:rsidR="001E4065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="008B04F7" w:rsidRPr="008B04F7">
        <w:rPr>
          <w:rFonts w:asciiTheme="minorHAnsi" w:eastAsia="MS PGothic" w:hAnsi="Calibri" w:cs="MS PGothic"/>
          <w:color w:val="000000" w:themeColor="text1"/>
          <w:kern w:val="24"/>
        </w:rPr>
        <w:t>How should communicating processes be associated with a link in indirect communication?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0AF12016" w14:textId="77777777" w:rsidR="008F6F88" w:rsidRDefault="008F6F88" w:rsidP="0073086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0C89410D" w14:textId="4E7862C1" w:rsidR="008B04F7" w:rsidRPr="00857B0A" w:rsidRDefault="008B04F7" w:rsidP="00AC4A5B">
      <w:pPr>
        <w:pStyle w:val="ListParagraph"/>
        <w:numPr>
          <w:ilvl w:val="0"/>
          <w:numId w:val="3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A link is associated with multiple pairs of </w:t>
      </w:r>
      <w:proofErr w:type="gramStart"/>
      <w:r w:rsidRPr="00857B0A">
        <w:rPr>
          <w:rFonts w:ascii="Calibri" w:hAnsi="Calibri" w:cs="Arial"/>
        </w:rPr>
        <w:t>processes</w:t>
      </w:r>
      <w:proofErr w:type="gramEnd"/>
      <w:r w:rsidRPr="00857B0A">
        <w:rPr>
          <w:rFonts w:ascii="Calibri" w:hAnsi="Calibri" w:cs="Arial"/>
        </w:rPr>
        <w:t xml:space="preserve"> </w:t>
      </w:r>
    </w:p>
    <w:p w14:paraId="089151BD" w14:textId="77777777" w:rsidR="008B04F7" w:rsidRPr="008B04F7" w:rsidRDefault="008B04F7" w:rsidP="00AC4A5B">
      <w:pPr>
        <w:numPr>
          <w:ilvl w:val="0"/>
          <w:numId w:val="3"/>
        </w:numPr>
        <w:rPr>
          <w:rFonts w:ascii="Calibri" w:hAnsi="Calibri" w:cs="Arial"/>
        </w:rPr>
      </w:pPr>
      <w:r w:rsidRPr="008B04F7">
        <w:rPr>
          <w:rFonts w:ascii="Calibri" w:hAnsi="Calibri" w:cs="Arial"/>
        </w:rPr>
        <w:t xml:space="preserve">A link must only be associated with exactly one pair of </w:t>
      </w:r>
      <w:proofErr w:type="gramStart"/>
      <w:r w:rsidRPr="008B04F7">
        <w:rPr>
          <w:rFonts w:ascii="Calibri" w:hAnsi="Calibri" w:cs="Arial"/>
        </w:rPr>
        <w:t>processes</w:t>
      </w:r>
      <w:proofErr w:type="gramEnd"/>
    </w:p>
    <w:p w14:paraId="49F9741C" w14:textId="10717605" w:rsidR="008B04F7" w:rsidRDefault="008B04F7" w:rsidP="00AC4A5B">
      <w:pPr>
        <w:numPr>
          <w:ilvl w:val="0"/>
          <w:numId w:val="3"/>
        </w:numPr>
        <w:rPr>
          <w:rFonts w:ascii="Calibri" w:hAnsi="Calibri" w:cs="Arial"/>
        </w:rPr>
      </w:pPr>
      <w:r w:rsidRPr="008B04F7">
        <w:rPr>
          <w:rFonts w:ascii="Calibri" w:hAnsi="Calibri" w:cs="Arial"/>
        </w:rPr>
        <w:t xml:space="preserve">No link should be associated with communicating </w:t>
      </w:r>
      <w:proofErr w:type="gramStart"/>
      <w:r w:rsidRPr="008B04F7">
        <w:rPr>
          <w:rFonts w:ascii="Calibri" w:hAnsi="Calibri" w:cs="Arial"/>
        </w:rPr>
        <w:t>processes</w:t>
      </w:r>
      <w:proofErr w:type="gramEnd"/>
    </w:p>
    <w:p w14:paraId="1F2DD040" w14:textId="01C0FCBC" w:rsidR="008B04F7" w:rsidRPr="008B04F7" w:rsidRDefault="008B04F7" w:rsidP="00AC4A5B">
      <w:pPr>
        <w:numPr>
          <w:ilvl w:val="0"/>
          <w:numId w:val="3"/>
        </w:numPr>
        <w:rPr>
          <w:rFonts w:ascii="Calibri" w:hAnsi="Calibri" w:cs="Arial"/>
        </w:rPr>
      </w:pPr>
      <w:r w:rsidRPr="008B04F7">
        <w:rPr>
          <w:rFonts w:ascii="Calibri" w:hAnsi="Calibri" w:cs="Arial"/>
        </w:rPr>
        <w:t xml:space="preserve">A link is associated with a group of two or more </w:t>
      </w:r>
      <w:proofErr w:type="gramStart"/>
      <w:r w:rsidRPr="008B04F7">
        <w:rPr>
          <w:rFonts w:ascii="Calibri" w:hAnsi="Calibri" w:cs="Arial"/>
        </w:rPr>
        <w:t>processes</w:t>
      </w:r>
      <w:proofErr w:type="gramEnd"/>
    </w:p>
    <w:p w14:paraId="05AD2633" w14:textId="1746A978" w:rsidR="00857B0A" w:rsidRDefault="00857B0A" w:rsidP="008B04F7">
      <w:pPr>
        <w:rPr>
          <w:rFonts w:ascii="Calibri" w:hAnsi="Calibri" w:cs="Arial"/>
        </w:rPr>
      </w:pPr>
    </w:p>
    <w:p w14:paraId="0CE028E7" w14:textId="77777777" w:rsidR="008F6F88" w:rsidRDefault="008F6F88" w:rsidP="008B04F7">
      <w:pPr>
        <w:rPr>
          <w:rFonts w:ascii="Calibri" w:hAnsi="Calibri" w:cs="Arial"/>
        </w:rPr>
      </w:pPr>
    </w:p>
    <w:p w14:paraId="20318B0A" w14:textId="6C63463C" w:rsidR="00857B0A" w:rsidRDefault="00857B0A" w:rsidP="00857B0A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7 (</w:t>
      </w:r>
      <w:proofErr w:type="spellStart"/>
      <w:r w:rsidR="001E4065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Pr="00857B0A">
        <w:rPr>
          <w:rFonts w:asciiTheme="minorHAnsi" w:eastAsia="MS PGothic" w:hAnsi="Calibri" w:cs="MS PGothic"/>
          <w:color w:val="000000" w:themeColor="text1"/>
          <w:kern w:val="24"/>
        </w:rPr>
        <w:t>How many communication links should each pair of processes share?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5DC0C666" w14:textId="77777777" w:rsidR="008F6F88" w:rsidRDefault="008F6F88" w:rsidP="00857B0A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</w:p>
    <w:p w14:paraId="13A060B3" w14:textId="77777777" w:rsidR="008C687B" w:rsidRPr="00857B0A" w:rsidRDefault="00AC4A5B" w:rsidP="00AC4A5B">
      <w:pPr>
        <w:numPr>
          <w:ilvl w:val="0"/>
          <w:numId w:val="4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Each pair of processes may share several </w:t>
      </w:r>
      <w:proofErr w:type="gramStart"/>
      <w:r w:rsidRPr="00857B0A">
        <w:rPr>
          <w:rFonts w:ascii="Calibri" w:hAnsi="Calibri" w:cs="Arial"/>
        </w:rPr>
        <w:t>communication</w:t>
      </w:r>
      <w:proofErr w:type="gramEnd"/>
      <w:r w:rsidRPr="00857B0A">
        <w:rPr>
          <w:rFonts w:ascii="Calibri" w:hAnsi="Calibri" w:cs="Arial"/>
        </w:rPr>
        <w:t xml:space="preserve"> links</w:t>
      </w:r>
    </w:p>
    <w:p w14:paraId="0AAA7E1C" w14:textId="77777777" w:rsidR="008C687B" w:rsidRPr="00857B0A" w:rsidRDefault="00AC4A5B" w:rsidP="00AC4A5B">
      <w:pPr>
        <w:numPr>
          <w:ilvl w:val="0"/>
          <w:numId w:val="4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Each pair of processes must share a single communication </w:t>
      </w:r>
      <w:proofErr w:type="gramStart"/>
      <w:r w:rsidRPr="00857B0A">
        <w:rPr>
          <w:rFonts w:ascii="Calibri" w:hAnsi="Calibri" w:cs="Arial"/>
        </w:rPr>
        <w:t>links</w:t>
      </w:r>
      <w:proofErr w:type="gramEnd"/>
    </w:p>
    <w:p w14:paraId="49B4ABCC" w14:textId="77777777" w:rsidR="008C687B" w:rsidRPr="00857B0A" w:rsidRDefault="00AC4A5B" w:rsidP="00AC4A5B">
      <w:pPr>
        <w:numPr>
          <w:ilvl w:val="0"/>
          <w:numId w:val="4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Each pair of processes must share two communication </w:t>
      </w:r>
      <w:proofErr w:type="gramStart"/>
      <w:r w:rsidRPr="00857B0A">
        <w:rPr>
          <w:rFonts w:ascii="Calibri" w:hAnsi="Calibri" w:cs="Arial"/>
        </w:rPr>
        <w:t>links</w:t>
      </w:r>
      <w:proofErr w:type="gramEnd"/>
    </w:p>
    <w:p w14:paraId="332F90B8" w14:textId="77777777" w:rsidR="008C687B" w:rsidRPr="00857B0A" w:rsidRDefault="00AC4A5B" w:rsidP="00AC4A5B">
      <w:pPr>
        <w:numPr>
          <w:ilvl w:val="0"/>
          <w:numId w:val="4"/>
        </w:numPr>
        <w:rPr>
          <w:rFonts w:ascii="Calibri" w:hAnsi="Calibri" w:cs="Arial"/>
        </w:rPr>
      </w:pPr>
      <w:r w:rsidRPr="00857B0A">
        <w:rPr>
          <w:rFonts w:ascii="Calibri" w:hAnsi="Calibri" w:cs="Arial"/>
        </w:rPr>
        <w:t xml:space="preserve">Each pair of processes must share three communication </w:t>
      </w:r>
      <w:proofErr w:type="gramStart"/>
      <w:r w:rsidRPr="00857B0A">
        <w:rPr>
          <w:rFonts w:ascii="Calibri" w:hAnsi="Calibri" w:cs="Arial"/>
        </w:rPr>
        <w:t>links</w:t>
      </w:r>
      <w:proofErr w:type="gramEnd"/>
    </w:p>
    <w:p w14:paraId="6DBE4E6C" w14:textId="75B8CA57" w:rsidR="00D400BC" w:rsidRDefault="00D400BC" w:rsidP="00857B0A">
      <w:pPr>
        <w:rPr>
          <w:rFonts w:ascii="Calibri" w:hAnsi="Calibri" w:cs="Arial"/>
        </w:rPr>
      </w:pPr>
    </w:p>
    <w:p w14:paraId="4D375B40" w14:textId="77777777" w:rsidR="008F6F88" w:rsidRDefault="008F6F88" w:rsidP="00857B0A">
      <w:pPr>
        <w:rPr>
          <w:rFonts w:ascii="Calibri" w:hAnsi="Calibri" w:cs="Arial"/>
        </w:rPr>
      </w:pPr>
    </w:p>
    <w:p w14:paraId="5E962007" w14:textId="0DB1D493" w:rsidR="00D400BC" w:rsidRDefault="00D400BC" w:rsidP="00D400BC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8</w:t>
      </w:r>
      <w:r w:rsidRPr="00D400BC">
        <w:rPr>
          <w:rFonts w:ascii="Calibri" w:hAnsi="Calibri" w:cs="Arial"/>
        </w:rPr>
        <w:t xml:space="preserve">: </w:t>
      </w:r>
      <w:r w:rsidRPr="00D400BC">
        <w:rPr>
          <w:rFonts w:asciiTheme="minorHAnsi" w:eastAsia="MS PGothic" w:hAnsi="Calibri" w:cs="MS PGothic"/>
          <w:bCs/>
          <w:color w:val="000000" w:themeColor="text1"/>
          <w:kern w:val="24"/>
        </w:rPr>
        <w:t>What are the four basic operations for indirect communication?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6CB96B8A" w14:textId="2C4157ED" w:rsidR="00D400BC" w:rsidRDefault="00D400BC" w:rsidP="00D400BC">
      <w:pPr>
        <w:rPr>
          <w:rFonts w:ascii="Calibri" w:hAnsi="Calibri" w:cs="Arial"/>
          <w:b/>
        </w:rPr>
      </w:pPr>
    </w:p>
    <w:p w14:paraId="61D6E468" w14:textId="489D943D" w:rsidR="008F6F88" w:rsidRDefault="008F6F88" w:rsidP="00D400BC">
      <w:pPr>
        <w:rPr>
          <w:rFonts w:ascii="Calibri" w:hAnsi="Calibri" w:cs="Arial"/>
        </w:rPr>
      </w:pPr>
    </w:p>
    <w:p w14:paraId="604CBEA0" w14:textId="435CCE48" w:rsidR="008F6F88" w:rsidRDefault="008F6F88" w:rsidP="00D400BC">
      <w:pPr>
        <w:rPr>
          <w:rFonts w:ascii="Calibri" w:hAnsi="Calibri" w:cs="Arial"/>
        </w:rPr>
      </w:pPr>
    </w:p>
    <w:p w14:paraId="5A628229" w14:textId="65693B09" w:rsidR="008F6F88" w:rsidRDefault="008F6F88" w:rsidP="00D400BC">
      <w:pPr>
        <w:rPr>
          <w:rFonts w:ascii="Calibri" w:hAnsi="Calibri" w:cs="Arial"/>
        </w:rPr>
      </w:pPr>
    </w:p>
    <w:p w14:paraId="110AA569" w14:textId="66CE4035" w:rsidR="008F6F88" w:rsidRDefault="008F6F88" w:rsidP="00D400BC">
      <w:pPr>
        <w:rPr>
          <w:rFonts w:ascii="Calibri" w:hAnsi="Calibri" w:cs="Arial"/>
        </w:rPr>
      </w:pPr>
    </w:p>
    <w:p w14:paraId="11822758" w14:textId="77777777" w:rsidR="008F6F88" w:rsidRPr="008936E8" w:rsidRDefault="008F6F88" w:rsidP="00D400BC">
      <w:pPr>
        <w:rPr>
          <w:rFonts w:ascii="Calibri" w:hAnsi="Calibri" w:cs="Arial"/>
        </w:rPr>
      </w:pPr>
    </w:p>
    <w:p w14:paraId="157D9E16" w14:textId="7B9DFC73" w:rsidR="005E5F41" w:rsidRDefault="005E5F41" w:rsidP="005E5F41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9</w:t>
      </w:r>
      <w:r w:rsidRPr="00D400BC">
        <w:rPr>
          <w:rFonts w:ascii="Calibri" w:hAnsi="Calibri" w:cs="Arial"/>
        </w:rPr>
        <w:t xml:space="preserve">: </w:t>
      </w:r>
      <w:r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Please design the prototypes for the following two operations for indirect communication. </w:t>
      </w:r>
      <w:r>
        <w:rPr>
          <w:rFonts w:ascii="Calibri" w:hAnsi="Calibri" w:cs="Arial"/>
        </w:rPr>
        <w:t>(30 Seconds)</w:t>
      </w:r>
    </w:p>
    <w:p w14:paraId="0ECFAA81" w14:textId="77777777" w:rsidR="005E5F41" w:rsidRDefault="005E5F41" w:rsidP="005E5F41">
      <w:pPr>
        <w:rPr>
          <w:rFonts w:ascii="Calibri" w:hAnsi="Calibri" w:cs="Arial"/>
          <w:b/>
        </w:rPr>
      </w:pPr>
    </w:p>
    <w:p w14:paraId="7A331D8F" w14:textId="39948494" w:rsidR="00857B0A" w:rsidRDefault="00857B0A" w:rsidP="008B04F7">
      <w:pPr>
        <w:rPr>
          <w:rFonts w:ascii="Calibri" w:hAnsi="Calibri" w:cs="Arial"/>
          <w:b/>
        </w:rPr>
      </w:pPr>
    </w:p>
    <w:p w14:paraId="11AEEA60" w14:textId="03FB212E" w:rsidR="008F6F88" w:rsidRDefault="008F6F88" w:rsidP="008B04F7">
      <w:pPr>
        <w:rPr>
          <w:rFonts w:ascii="Calibri" w:hAnsi="Calibri" w:cs="Arial"/>
        </w:rPr>
      </w:pPr>
    </w:p>
    <w:p w14:paraId="5434964F" w14:textId="17B05583" w:rsidR="008F6F88" w:rsidRDefault="008F6F88" w:rsidP="008B04F7">
      <w:pPr>
        <w:rPr>
          <w:rFonts w:ascii="Calibri" w:hAnsi="Calibri" w:cs="Arial"/>
        </w:rPr>
      </w:pPr>
    </w:p>
    <w:p w14:paraId="62CD44F9" w14:textId="4DAE0330" w:rsidR="008F6F88" w:rsidRDefault="008F6F88" w:rsidP="008B04F7">
      <w:pPr>
        <w:rPr>
          <w:rFonts w:ascii="Calibri" w:hAnsi="Calibri" w:cs="Arial"/>
        </w:rPr>
      </w:pPr>
    </w:p>
    <w:p w14:paraId="27BD2307" w14:textId="15268104" w:rsidR="008F6F88" w:rsidRDefault="008F6F88" w:rsidP="008B04F7">
      <w:pPr>
        <w:rPr>
          <w:rFonts w:ascii="Calibri" w:hAnsi="Calibri" w:cs="Arial"/>
        </w:rPr>
      </w:pPr>
    </w:p>
    <w:p w14:paraId="1B1074B9" w14:textId="1834CADA" w:rsidR="005E5F41" w:rsidRDefault="005E5F41" w:rsidP="005E5F41">
      <w:pPr>
        <w:pStyle w:val="NormalWeb"/>
        <w:spacing w:before="0" w:beforeAutospacing="0" w:after="0" w:afterAutospacing="0"/>
        <w:textAlignment w:val="baseline"/>
        <w:rPr>
          <w:rFonts w:asciiTheme="minorHAnsi" w:eastAsia="MS PGothic" w:hAnsi="Calibri" w:cs="MS PGothic"/>
          <w:bCs/>
          <w:color w:val="000000" w:themeColor="text1"/>
          <w:kern w:val="24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10</w:t>
      </w:r>
      <w:r w:rsidRPr="00D400BC">
        <w:rPr>
          <w:rFonts w:ascii="Calibri" w:hAnsi="Calibri" w:cs="Arial"/>
        </w:rPr>
        <w:t xml:space="preserve">: </w:t>
      </w:r>
      <w:r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There is a shared mailbox among P1, P2, and P3. </w:t>
      </w:r>
    </w:p>
    <w:p w14:paraId="7E83C01B" w14:textId="69FCAAA1" w:rsidR="005E5F41" w:rsidRDefault="005E5F41" w:rsidP="005E5F41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Suppose P1 sends a message to the mailbox, both P2 and P3 receive. </w:t>
      </w:r>
      <w:r w:rsidRPr="005E5F41">
        <w:rPr>
          <w:rFonts w:asciiTheme="minorHAnsi" w:eastAsia="MS PGothic" w:hAnsi="Calibri" w:cs="MS PGothic"/>
          <w:bCs/>
          <w:color w:val="000000" w:themeColor="text1"/>
          <w:kern w:val="24"/>
        </w:rPr>
        <w:t xml:space="preserve">Who gets the message? </w:t>
      </w:r>
      <w:r>
        <w:rPr>
          <w:rFonts w:ascii="Calibri" w:hAnsi="Calibri" w:cs="Arial"/>
        </w:rPr>
        <w:t>(30 Seconds)</w:t>
      </w:r>
    </w:p>
    <w:p w14:paraId="1F6DD24F" w14:textId="77777777" w:rsidR="005E5F41" w:rsidRDefault="005E5F41" w:rsidP="005E5F41">
      <w:pPr>
        <w:rPr>
          <w:rFonts w:ascii="Calibri" w:hAnsi="Calibri" w:cs="Arial"/>
          <w:b/>
        </w:rPr>
      </w:pPr>
    </w:p>
    <w:sectPr w:rsidR="005E5F41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35F5C0" w14:textId="77777777" w:rsidR="00F735B9" w:rsidRDefault="00F735B9" w:rsidP="00880E1A">
      <w:r>
        <w:separator/>
      </w:r>
    </w:p>
  </w:endnote>
  <w:endnote w:type="continuationSeparator" w:id="0">
    <w:p w14:paraId="1EFB1F76" w14:textId="77777777" w:rsidR="00F735B9" w:rsidRDefault="00F735B9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8B04F7" w:rsidRDefault="008B04F7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8B04F7" w:rsidRDefault="008B04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6904B2DF" w:rsidR="008B04F7" w:rsidRPr="00880E1A" w:rsidRDefault="008B04F7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DE1370">
      <w:rPr>
        <w:rStyle w:val="PageNumber"/>
        <w:rFonts w:asciiTheme="minorHAnsi" w:hAnsiTheme="minorHAnsi"/>
        <w:noProof/>
      </w:rPr>
      <w:t>1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8B04F7" w:rsidRDefault="008B04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DE2378" w14:textId="77777777" w:rsidR="00F735B9" w:rsidRDefault="00F735B9" w:rsidP="00880E1A">
      <w:r>
        <w:separator/>
      </w:r>
    </w:p>
  </w:footnote>
  <w:footnote w:type="continuationSeparator" w:id="0">
    <w:p w14:paraId="26DC7647" w14:textId="77777777" w:rsidR="00F735B9" w:rsidRDefault="00F735B9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MrMwsjQwNrGwNDdX0lEKTi0uzszPAykwqgUAp/9kCSwAAAA="/>
  </w:docVars>
  <w:rsids>
    <w:rsidRoot w:val="00CA72DE"/>
    <w:rsid w:val="00005CB9"/>
    <w:rsid w:val="00011772"/>
    <w:rsid w:val="00055483"/>
    <w:rsid w:val="00077A02"/>
    <w:rsid w:val="00090B2D"/>
    <w:rsid w:val="00096387"/>
    <w:rsid w:val="000A3B2E"/>
    <w:rsid w:val="000B2AE4"/>
    <w:rsid w:val="000B2F00"/>
    <w:rsid w:val="000F7866"/>
    <w:rsid w:val="00106B7C"/>
    <w:rsid w:val="0012790B"/>
    <w:rsid w:val="00134905"/>
    <w:rsid w:val="00163212"/>
    <w:rsid w:val="00163C38"/>
    <w:rsid w:val="001742BF"/>
    <w:rsid w:val="001928B7"/>
    <w:rsid w:val="001A3356"/>
    <w:rsid w:val="001A36B6"/>
    <w:rsid w:val="001B4B8B"/>
    <w:rsid w:val="001C21A4"/>
    <w:rsid w:val="001C2583"/>
    <w:rsid w:val="001E4065"/>
    <w:rsid w:val="002100F8"/>
    <w:rsid w:val="00216D8A"/>
    <w:rsid w:val="00234F6D"/>
    <w:rsid w:val="00254184"/>
    <w:rsid w:val="00261EF8"/>
    <w:rsid w:val="002648A1"/>
    <w:rsid w:val="002732B0"/>
    <w:rsid w:val="00285DAC"/>
    <w:rsid w:val="002872FB"/>
    <w:rsid w:val="00296BDB"/>
    <w:rsid w:val="002B4368"/>
    <w:rsid w:val="002B5420"/>
    <w:rsid w:val="002B64D1"/>
    <w:rsid w:val="002D3E41"/>
    <w:rsid w:val="00315588"/>
    <w:rsid w:val="0031731F"/>
    <w:rsid w:val="003210C5"/>
    <w:rsid w:val="00335A34"/>
    <w:rsid w:val="0035205F"/>
    <w:rsid w:val="003843EE"/>
    <w:rsid w:val="00393C8E"/>
    <w:rsid w:val="003A36D0"/>
    <w:rsid w:val="003A4073"/>
    <w:rsid w:val="003A7F93"/>
    <w:rsid w:val="003B6AC6"/>
    <w:rsid w:val="003D1845"/>
    <w:rsid w:val="004064F7"/>
    <w:rsid w:val="00413B1D"/>
    <w:rsid w:val="00425E49"/>
    <w:rsid w:val="004265DB"/>
    <w:rsid w:val="00434EB1"/>
    <w:rsid w:val="00473484"/>
    <w:rsid w:val="00483811"/>
    <w:rsid w:val="004930CA"/>
    <w:rsid w:val="004B3361"/>
    <w:rsid w:val="004C6236"/>
    <w:rsid w:val="004E3CB2"/>
    <w:rsid w:val="004E442E"/>
    <w:rsid w:val="004E4FD4"/>
    <w:rsid w:val="004F5C8C"/>
    <w:rsid w:val="004F6760"/>
    <w:rsid w:val="00506247"/>
    <w:rsid w:val="0051749F"/>
    <w:rsid w:val="0052552F"/>
    <w:rsid w:val="0053416C"/>
    <w:rsid w:val="005408A8"/>
    <w:rsid w:val="00543AAF"/>
    <w:rsid w:val="00547211"/>
    <w:rsid w:val="005500BB"/>
    <w:rsid w:val="00582F27"/>
    <w:rsid w:val="0059109B"/>
    <w:rsid w:val="005A0DBB"/>
    <w:rsid w:val="005B3E5F"/>
    <w:rsid w:val="005C2EB5"/>
    <w:rsid w:val="005C721A"/>
    <w:rsid w:val="005D08E4"/>
    <w:rsid w:val="005D386D"/>
    <w:rsid w:val="005E5F41"/>
    <w:rsid w:val="00611FC7"/>
    <w:rsid w:val="00622B3F"/>
    <w:rsid w:val="0063121C"/>
    <w:rsid w:val="00640C89"/>
    <w:rsid w:val="00646E5B"/>
    <w:rsid w:val="00664C8C"/>
    <w:rsid w:val="006732C8"/>
    <w:rsid w:val="00681ED9"/>
    <w:rsid w:val="00696413"/>
    <w:rsid w:val="00697207"/>
    <w:rsid w:val="006A36C2"/>
    <w:rsid w:val="006C18B4"/>
    <w:rsid w:val="006D050E"/>
    <w:rsid w:val="006D1A1B"/>
    <w:rsid w:val="006D41A7"/>
    <w:rsid w:val="006E699A"/>
    <w:rsid w:val="00712FAB"/>
    <w:rsid w:val="007267C7"/>
    <w:rsid w:val="00730862"/>
    <w:rsid w:val="00736997"/>
    <w:rsid w:val="00741588"/>
    <w:rsid w:val="00761B5B"/>
    <w:rsid w:val="00773B0C"/>
    <w:rsid w:val="007806A7"/>
    <w:rsid w:val="007D1068"/>
    <w:rsid w:val="007F0220"/>
    <w:rsid w:val="00802CCD"/>
    <w:rsid w:val="00833152"/>
    <w:rsid w:val="0084124C"/>
    <w:rsid w:val="00857B0A"/>
    <w:rsid w:val="0086060C"/>
    <w:rsid w:val="00866998"/>
    <w:rsid w:val="00877783"/>
    <w:rsid w:val="00880E1A"/>
    <w:rsid w:val="00885C60"/>
    <w:rsid w:val="008936E8"/>
    <w:rsid w:val="008B04F7"/>
    <w:rsid w:val="008C687B"/>
    <w:rsid w:val="008E1C6A"/>
    <w:rsid w:val="008F37AF"/>
    <w:rsid w:val="008F6F88"/>
    <w:rsid w:val="00901779"/>
    <w:rsid w:val="0090345B"/>
    <w:rsid w:val="009064DF"/>
    <w:rsid w:val="00915DF4"/>
    <w:rsid w:val="00925D81"/>
    <w:rsid w:val="00943500"/>
    <w:rsid w:val="0094637B"/>
    <w:rsid w:val="00956F8D"/>
    <w:rsid w:val="009709DB"/>
    <w:rsid w:val="00984F80"/>
    <w:rsid w:val="009878C4"/>
    <w:rsid w:val="0099199D"/>
    <w:rsid w:val="00996E78"/>
    <w:rsid w:val="0099779F"/>
    <w:rsid w:val="009A0BB2"/>
    <w:rsid w:val="009B4D71"/>
    <w:rsid w:val="009E76F8"/>
    <w:rsid w:val="009F13B3"/>
    <w:rsid w:val="00A153F6"/>
    <w:rsid w:val="00A338A9"/>
    <w:rsid w:val="00A33D92"/>
    <w:rsid w:val="00A5326B"/>
    <w:rsid w:val="00A53B0C"/>
    <w:rsid w:val="00A55B83"/>
    <w:rsid w:val="00A75865"/>
    <w:rsid w:val="00A85ECC"/>
    <w:rsid w:val="00A96C70"/>
    <w:rsid w:val="00AA0FEF"/>
    <w:rsid w:val="00AB29E2"/>
    <w:rsid w:val="00AC4A5B"/>
    <w:rsid w:val="00B07FD7"/>
    <w:rsid w:val="00B129E5"/>
    <w:rsid w:val="00B17B88"/>
    <w:rsid w:val="00B2110D"/>
    <w:rsid w:val="00B268BB"/>
    <w:rsid w:val="00B30FC2"/>
    <w:rsid w:val="00B318D6"/>
    <w:rsid w:val="00B31EE8"/>
    <w:rsid w:val="00B447A9"/>
    <w:rsid w:val="00B600B2"/>
    <w:rsid w:val="00B63751"/>
    <w:rsid w:val="00B77E63"/>
    <w:rsid w:val="00BA70D6"/>
    <w:rsid w:val="00BB5C45"/>
    <w:rsid w:val="00BB7B56"/>
    <w:rsid w:val="00BD2756"/>
    <w:rsid w:val="00BD706A"/>
    <w:rsid w:val="00BE43BE"/>
    <w:rsid w:val="00BF13AD"/>
    <w:rsid w:val="00C13789"/>
    <w:rsid w:val="00C15D5B"/>
    <w:rsid w:val="00C22933"/>
    <w:rsid w:val="00C46C01"/>
    <w:rsid w:val="00C50AE2"/>
    <w:rsid w:val="00C84885"/>
    <w:rsid w:val="00CA72DE"/>
    <w:rsid w:val="00CA735C"/>
    <w:rsid w:val="00D05066"/>
    <w:rsid w:val="00D1420E"/>
    <w:rsid w:val="00D400BC"/>
    <w:rsid w:val="00D40D0D"/>
    <w:rsid w:val="00D52B31"/>
    <w:rsid w:val="00D54959"/>
    <w:rsid w:val="00D75473"/>
    <w:rsid w:val="00D76209"/>
    <w:rsid w:val="00D97EB9"/>
    <w:rsid w:val="00DA1872"/>
    <w:rsid w:val="00DB6CFA"/>
    <w:rsid w:val="00DE1370"/>
    <w:rsid w:val="00DF4E10"/>
    <w:rsid w:val="00E15549"/>
    <w:rsid w:val="00E17FE4"/>
    <w:rsid w:val="00E532BA"/>
    <w:rsid w:val="00E652FC"/>
    <w:rsid w:val="00E71FC7"/>
    <w:rsid w:val="00E75E16"/>
    <w:rsid w:val="00E76D58"/>
    <w:rsid w:val="00E817F9"/>
    <w:rsid w:val="00E9162F"/>
    <w:rsid w:val="00EA2BF8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13139"/>
    <w:rsid w:val="00F15377"/>
    <w:rsid w:val="00F17E9A"/>
    <w:rsid w:val="00F35F9F"/>
    <w:rsid w:val="00F40557"/>
    <w:rsid w:val="00F67CA0"/>
    <w:rsid w:val="00F735B9"/>
    <w:rsid w:val="00F74890"/>
    <w:rsid w:val="00F82B50"/>
    <w:rsid w:val="00F851CD"/>
    <w:rsid w:val="00F867F5"/>
    <w:rsid w:val="00F91C90"/>
    <w:rsid w:val="00FA26F9"/>
    <w:rsid w:val="00FA6F0B"/>
    <w:rsid w:val="00FD0503"/>
    <w:rsid w:val="00FD15CB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A33D92"/>
    <w:rPr>
      <w:sz w:val="24"/>
      <w:szCs w:val="24"/>
    </w:rPr>
  </w:style>
  <w:style w:type="paragraph" w:styleId="Heading1">
    <w:name w:val="heading 1"/>
    <w:basedOn w:val="Normal"/>
    <w:next w:val="Normal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7</cp:revision>
  <cp:lastPrinted>2016-08-19T15:20:00Z</cp:lastPrinted>
  <dcterms:created xsi:type="dcterms:W3CDTF">2018-01-18T18:52:00Z</dcterms:created>
  <dcterms:modified xsi:type="dcterms:W3CDTF">2021-01-20T14:46:00Z</dcterms:modified>
</cp:coreProperties>
</file>